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7948C" w14:textId="40373441" w:rsidR="0098220E" w:rsidRDefault="00BC32F6" w:rsidP="00BC32F6">
      <w:pPr>
        <w:jc w:val="center"/>
      </w:pPr>
      <w:r>
        <w:t>HaptiCenter Crane Controller</w:t>
      </w:r>
    </w:p>
    <w:p w14:paraId="43677124" w14:textId="4AB1642D" w:rsidR="00D746B4" w:rsidRDefault="00BC32F6" w:rsidP="00BC32F6">
      <w:pPr>
        <w:pStyle w:val="a3"/>
        <w:numPr>
          <w:ilvl w:val="0"/>
          <w:numId w:val="1"/>
        </w:numPr>
        <w:ind w:leftChars="0"/>
      </w:pPr>
      <w:r>
        <w:t xml:space="preserve">Crane Operation (Arduino </w:t>
      </w:r>
      <w:r>
        <w:rPr>
          <w:rFonts w:hint="eastAsia"/>
        </w:rPr>
        <w:t>M</w:t>
      </w:r>
      <w:r>
        <w:t>ega2560)</w:t>
      </w:r>
      <w:r>
        <w:br/>
      </w:r>
      <w:r w:rsidR="00C300FF">
        <w:t>Command</w:t>
      </w:r>
      <w:r>
        <w:t xml:space="preserve"> Table</w:t>
      </w:r>
      <w:r w:rsidR="00D746B4">
        <w:t>:</w:t>
      </w:r>
    </w:p>
    <w:tbl>
      <w:tblPr>
        <w:tblStyle w:val="a4"/>
        <w:tblW w:w="10042" w:type="dxa"/>
        <w:tblInd w:w="840" w:type="dxa"/>
        <w:tblLook w:val="04A0" w:firstRow="1" w:lastRow="0" w:firstColumn="1" w:lastColumn="0" w:noHBand="0" w:noVBand="1"/>
      </w:tblPr>
      <w:tblGrid>
        <w:gridCol w:w="1790"/>
        <w:gridCol w:w="1663"/>
        <w:gridCol w:w="3573"/>
        <w:gridCol w:w="3016"/>
      </w:tblGrid>
      <w:tr w:rsidR="0095295F" w14:paraId="36441C0E" w14:textId="59A84677" w:rsidTr="0095295F">
        <w:tc>
          <w:tcPr>
            <w:tcW w:w="1790" w:type="dxa"/>
          </w:tcPr>
          <w:p w14:paraId="332C0895" w14:textId="27A23A25" w:rsidR="0095295F" w:rsidRDefault="0095295F" w:rsidP="00D746B4">
            <w:r>
              <w:rPr>
                <w:rFonts w:hint="eastAsia"/>
              </w:rPr>
              <w:t>O</w:t>
            </w:r>
            <w:r>
              <w:t xml:space="preserve">peration </w:t>
            </w:r>
            <w:r w:rsidR="003170CF">
              <w:t>Category</w:t>
            </w:r>
          </w:p>
        </w:tc>
        <w:tc>
          <w:tcPr>
            <w:tcW w:w="1663" w:type="dxa"/>
          </w:tcPr>
          <w:p w14:paraId="31C79D88" w14:textId="677354B4" w:rsidR="0095295F" w:rsidRDefault="003170CF" w:rsidP="00D746B4">
            <w:r>
              <w:t>Operation</w:t>
            </w:r>
            <w:r w:rsidR="0095295F">
              <w:t xml:space="preserve"> ID</w:t>
            </w:r>
          </w:p>
        </w:tc>
        <w:tc>
          <w:tcPr>
            <w:tcW w:w="3573" w:type="dxa"/>
          </w:tcPr>
          <w:p w14:paraId="51F33CE7" w14:textId="20CCF4DC" w:rsidR="0095295F" w:rsidRDefault="0095295F" w:rsidP="00D746B4">
            <w:r>
              <w:rPr>
                <w:rFonts w:hint="eastAsia"/>
              </w:rPr>
              <w:t>O</w:t>
            </w:r>
            <w:r>
              <w:t>peration description</w:t>
            </w:r>
          </w:p>
        </w:tc>
        <w:tc>
          <w:tcPr>
            <w:tcW w:w="3016" w:type="dxa"/>
          </w:tcPr>
          <w:p w14:paraId="27A42BE8" w14:textId="452E8759" w:rsidR="0095295F" w:rsidRDefault="0095295F" w:rsidP="00D746B4">
            <w:r>
              <w:rPr>
                <w:rFonts w:hint="eastAsia"/>
              </w:rPr>
              <w:t>V</w:t>
            </w:r>
            <w:r>
              <w:t>alue</w:t>
            </w:r>
          </w:p>
        </w:tc>
      </w:tr>
      <w:tr w:rsidR="0095295F" w14:paraId="62236347" w14:textId="6035339A" w:rsidTr="0095295F">
        <w:tc>
          <w:tcPr>
            <w:tcW w:w="1790" w:type="dxa"/>
          </w:tcPr>
          <w:p w14:paraId="54B1D8D4" w14:textId="46505550" w:rsidR="0095295F" w:rsidRDefault="0095295F" w:rsidP="00D746B4">
            <w:r>
              <w:rPr>
                <w:rFonts w:hint="eastAsia"/>
              </w:rPr>
              <w:t xml:space="preserve">0 </w:t>
            </w:r>
            <w:r>
              <w:t>(</w:t>
            </w:r>
            <w:r>
              <w:rPr>
                <w:rFonts w:hint="eastAsia"/>
              </w:rPr>
              <w:t>M</w:t>
            </w:r>
            <w:r>
              <w:t>ovement)</w:t>
            </w:r>
          </w:p>
        </w:tc>
        <w:tc>
          <w:tcPr>
            <w:tcW w:w="1663" w:type="dxa"/>
          </w:tcPr>
          <w:p w14:paraId="6DF51508" w14:textId="3B5205B6" w:rsidR="0095295F" w:rsidRDefault="0095295F" w:rsidP="00D746B4">
            <w:r>
              <w:rPr>
                <w:rFonts w:hint="eastAsia"/>
              </w:rPr>
              <w:t>0</w:t>
            </w:r>
          </w:p>
        </w:tc>
        <w:tc>
          <w:tcPr>
            <w:tcW w:w="3573" w:type="dxa"/>
          </w:tcPr>
          <w:p w14:paraId="6E34CCD7" w14:textId="03C837F3" w:rsidR="0095295F" w:rsidRDefault="002408E8" w:rsidP="00D746B4">
            <w:r>
              <w:t>No operation</w:t>
            </w:r>
          </w:p>
        </w:tc>
        <w:tc>
          <w:tcPr>
            <w:tcW w:w="3016" w:type="dxa"/>
          </w:tcPr>
          <w:p w14:paraId="7409905B" w14:textId="003D7152" w:rsidR="0095295F" w:rsidRDefault="00441EF1" w:rsidP="00D746B4">
            <w:r>
              <w:rPr>
                <w:rFonts w:hint="eastAsia"/>
              </w:rPr>
              <w:t>0</w:t>
            </w:r>
          </w:p>
        </w:tc>
      </w:tr>
      <w:tr w:rsidR="002408E8" w14:paraId="55BB7462" w14:textId="2DF3E51A" w:rsidTr="0095295F">
        <w:tc>
          <w:tcPr>
            <w:tcW w:w="1790" w:type="dxa"/>
          </w:tcPr>
          <w:p w14:paraId="0FA96D72" w14:textId="77777777" w:rsidR="002408E8" w:rsidRDefault="002408E8" w:rsidP="002408E8"/>
        </w:tc>
        <w:tc>
          <w:tcPr>
            <w:tcW w:w="1663" w:type="dxa"/>
          </w:tcPr>
          <w:p w14:paraId="02A49036" w14:textId="3829C897" w:rsidR="002408E8" w:rsidRDefault="002408E8" w:rsidP="002408E8">
            <w:r>
              <w:rPr>
                <w:rFonts w:hint="eastAsia"/>
              </w:rPr>
              <w:t>1</w:t>
            </w:r>
            <w:r w:rsidR="00B14D98">
              <w:t xml:space="preserve"> -&gt; u</w:t>
            </w:r>
          </w:p>
        </w:tc>
        <w:tc>
          <w:tcPr>
            <w:tcW w:w="3573" w:type="dxa"/>
          </w:tcPr>
          <w:p w14:paraId="7E3D0CEE" w14:textId="33FCD74B" w:rsidR="002408E8" w:rsidRDefault="002408E8" w:rsidP="002408E8">
            <w:r>
              <w:t>Crane goes up</w:t>
            </w:r>
          </w:p>
        </w:tc>
        <w:tc>
          <w:tcPr>
            <w:tcW w:w="3016" w:type="dxa"/>
          </w:tcPr>
          <w:p w14:paraId="00A8DB9C" w14:textId="11D23531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6DD696AD" w14:textId="68FD95E2" w:rsidTr="0095295F">
        <w:tc>
          <w:tcPr>
            <w:tcW w:w="1790" w:type="dxa"/>
          </w:tcPr>
          <w:p w14:paraId="185DB4E7" w14:textId="77777777" w:rsidR="002408E8" w:rsidRDefault="002408E8" w:rsidP="002408E8"/>
        </w:tc>
        <w:tc>
          <w:tcPr>
            <w:tcW w:w="1663" w:type="dxa"/>
          </w:tcPr>
          <w:p w14:paraId="136CC50C" w14:textId="224B60EB" w:rsidR="002408E8" w:rsidRDefault="002408E8" w:rsidP="002408E8">
            <w:r>
              <w:rPr>
                <w:rFonts w:hint="eastAsia"/>
              </w:rPr>
              <w:t>2</w:t>
            </w:r>
            <w:r w:rsidR="00B14D98">
              <w:t xml:space="preserve"> -&gt; d</w:t>
            </w:r>
          </w:p>
        </w:tc>
        <w:tc>
          <w:tcPr>
            <w:tcW w:w="3573" w:type="dxa"/>
          </w:tcPr>
          <w:p w14:paraId="4ED010FC" w14:textId="05DC1D8F" w:rsidR="002408E8" w:rsidRDefault="002408E8" w:rsidP="002408E8">
            <w:r>
              <w:t>Crane goes down</w:t>
            </w:r>
          </w:p>
        </w:tc>
        <w:tc>
          <w:tcPr>
            <w:tcW w:w="3016" w:type="dxa"/>
          </w:tcPr>
          <w:p w14:paraId="636BF15E" w14:textId="28FC85A0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05B6E13D" w14:textId="3F178887" w:rsidTr="0095295F">
        <w:tc>
          <w:tcPr>
            <w:tcW w:w="1790" w:type="dxa"/>
          </w:tcPr>
          <w:p w14:paraId="202CCE4F" w14:textId="77777777" w:rsidR="002408E8" w:rsidRDefault="002408E8" w:rsidP="002408E8"/>
        </w:tc>
        <w:tc>
          <w:tcPr>
            <w:tcW w:w="1663" w:type="dxa"/>
          </w:tcPr>
          <w:p w14:paraId="5C5F602F" w14:textId="76371219" w:rsidR="002408E8" w:rsidRDefault="002408E8" w:rsidP="002408E8">
            <w:r>
              <w:rPr>
                <w:rFonts w:hint="eastAsia"/>
              </w:rPr>
              <w:t>3</w:t>
            </w:r>
            <w:r w:rsidR="00E11D27">
              <w:t xml:space="preserve"> </w:t>
            </w:r>
            <w:r w:rsidR="00B14D98">
              <w:t>S</w:t>
            </w:r>
          </w:p>
        </w:tc>
        <w:tc>
          <w:tcPr>
            <w:tcW w:w="3573" w:type="dxa"/>
          </w:tcPr>
          <w:p w14:paraId="51F9D64C" w14:textId="6866AB19" w:rsidR="002408E8" w:rsidRDefault="002408E8" w:rsidP="002408E8">
            <w:r>
              <w:t>Crane stops at top</w:t>
            </w:r>
          </w:p>
        </w:tc>
        <w:tc>
          <w:tcPr>
            <w:tcW w:w="3016" w:type="dxa"/>
          </w:tcPr>
          <w:p w14:paraId="04DD73AB" w14:textId="43E465BA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70E1D722" w14:textId="3EAB2BAE" w:rsidTr="0095295F">
        <w:tc>
          <w:tcPr>
            <w:tcW w:w="1790" w:type="dxa"/>
          </w:tcPr>
          <w:p w14:paraId="23E24BCF" w14:textId="77777777" w:rsidR="002408E8" w:rsidRDefault="002408E8" w:rsidP="002408E8"/>
        </w:tc>
        <w:tc>
          <w:tcPr>
            <w:tcW w:w="1663" w:type="dxa"/>
          </w:tcPr>
          <w:p w14:paraId="53EB9349" w14:textId="44399F39" w:rsidR="002408E8" w:rsidRDefault="002408E8" w:rsidP="002408E8">
            <w:r>
              <w:rPr>
                <w:rFonts w:hint="eastAsia"/>
              </w:rPr>
              <w:t>4</w:t>
            </w:r>
            <w:r w:rsidR="00E11D27">
              <w:rPr>
                <w:rFonts w:hint="eastAsia"/>
              </w:rPr>
              <w:t xml:space="preserve"> s</w:t>
            </w:r>
          </w:p>
        </w:tc>
        <w:tc>
          <w:tcPr>
            <w:tcW w:w="3573" w:type="dxa"/>
          </w:tcPr>
          <w:p w14:paraId="0F7E4538" w14:textId="45BEC81B" w:rsidR="002408E8" w:rsidRDefault="002408E8" w:rsidP="002408E8">
            <w:r>
              <w:t>Crane stops at bottom</w:t>
            </w:r>
          </w:p>
        </w:tc>
        <w:tc>
          <w:tcPr>
            <w:tcW w:w="3016" w:type="dxa"/>
          </w:tcPr>
          <w:p w14:paraId="47B793C4" w14:textId="49792FE4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09668D76" w14:textId="68ACB312" w:rsidTr="0095295F">
        <w:tc>
          <w:tcPr>
            <w:tcW w:w="1790" w:type="dxa"/>
          </w:tcPr>
          <w:p w14:paraId="2FA5BCFF" w14:textId="77777777" w:rsidR="002408E8" w:rsidRDefault="002408E8" w:rsidP="002408E8"/>
        </w:tc>
        <w:tc>
          <w:tcPr>
            <w:tcW w:w="1663" w:type="dxa"/>
          </w:tcPr>
          <w:p w14:paraId="23071848" w14:textId="3B831ABE" w:rsidR="002408E8" w:rsidRDefault="002408E8" w:rsidP="002408E8">
            <w:r>
              <w:rPr>
                <w:rFonts w:hint="eastAsia"/>
              </w:rPr>
              <w:t>5</w:t>
            </w:r>
          </w:p>
        </w:tc>
        <w:tc>
          <w:tcPr>
            <w:tcW w:w="3573" w:type="dxa"/>
          </w:tcPr>
          <w:p w14:paraId="623B4F68" w14:textId="430F8E79" w:rsidR="002408E8" w:rsidRDefault="002408E8" w:rsidP="002408E8">
            <w:r>
              <w:t>Electromagnet turns on</w:t>
            </w:r>
          </w:p>
        </w:tc>
        <w:tc>
          <w:tcPr>
            <w:tcW w:w="3016" w:type="dxa"/>
          </w:tcPr>
          <w:p w14:paraId="445EB6D2" w14:textId="2C89A55E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383B1A33" w14:textId="009864BE" w:rsidTr="0095295F">
        <w:tc>
          <w:tcPr>
            <w:tcW w:w="1790" w:type="dxa"/>
          </w:tcPr>
          <w:p w14:paraId="1854D8E0" w14:textId="77777777" w:rsidR="002408E8" w:rsidRDefault="002408E8" w:rsidP="002408E8"/>
        </w:tc>
        <w:tc>
          <w:tcPr>
            <w:tcW w:w="1663" w:type="dxa"/>
          </w:tcPr>
          <w:p w14:paraId="3E4D9D84" w14:textId="0450518A" w:rsidR="002408E8" w:rsidRDefault="002408E8" w:rsidP="002408E8">
            <w:r>
              <w:rPr>
                <w:rFonts w:hint="eastAsia"/>
              </w:rPr>
              <w:t>6</w:t>
            </w:r>
          </w:p>
        </w:tc>
        <w:tc>
          <w:tcPr>
            <w:tcW w:w="3573" w:type="dxa"/>
          </w:tcPr>
          <w:p w14:paraId="42A0ACE4" w14:textId="46D9898E" w:rsidR="002408E8" w:rsidRDefault="002408E8" w:rsidP="002408E8">
            <w:r>
              <w:t>Electromagnet turns off</w:t>
            </w:r>
          </w:p>
        </w:tc>
        <w:tc>
          <w:tcPr>
            <w:tcW w:w="3016" w:type="dxa"/>
          </w:tcPr>
          <w:p w14:paraId="715D8751" w14:textId="21E3C36B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68C39055" w14:textId="2C1D1468" w:rsidTr="0095295F">
        <w:tc>
          <w:tcPr>
            <w:tcW w:w="1790" w:type="dxa"/>
          </w:tcPr>
          <w:p w14:paraId="43069C61" w14:textId="77777777" w:rsidR="002408E8" w:rsidRDefault="002408E8" w:rsidP="002408E8"/>
        </w:tc>
        <w:tc>
          <w:tcPr>
            <w:tcW w:w="1663" w:type="dxa"/>
          </w:tcPr>
          <w:p w14:paraId="5A42E526" w14:textId="0A10D6A1" w:rsidR="002408E8" w:rsidRDefault="002408E8" w:rsidP="002408E8">
            <w:r>
              <w:rPr>
                <w:rFonts w:hint="eastAsia"/>
              </w:rPr>
              <w:t>7</w:t>
            </w:r>
          </w:p>
        </w:tc>
        <w:tc>
          <w:tcPr>
            <w:tcW w:w="3573" w:type="dxa"/>
          </w:tcPr>
          <w:p w14:paraId="535DC6FC" w14:textId="227EDF02" w:rsidR="002408E8" w:rsidRDefault="002408E8" w:rsidP="002408E8">
            <w:r>
              <w:t>C</w:t>
            </w:r>
            <w:r w:rsidRPr="00D746B4">
              <w:t>rane "retrieves" device</w:t>
            </w:r>
            <w:r>
              <w:t xml:space="preserve"> </w:t>
            </w:r>
          </w:p>
        </w:tc>
        <w:tc>
          <w:tcPr>
            <w:tcW w:w="3016" w:type="dxa"/>
          </w:tcPr>
          <w:p w14:paraId="72A4A109" w14:textId="78AACA16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30C1C6BC" w14:textId="30C2CC82" w:rsidTr="0095295F">
        <w:tc>
          <w:tcPr>
            <w:tcW w:w="1790" w:type="dxa"/>
          </w:tcPr>
          <w:p w14:paraId="6A45019B" w14:textId="77777777" w:rsidR="002408E8" w:rsidRDefault="002408E8" w:rsidP="002408E8"/>
        </w:tc>
        <w:tc>
          <w:tcPr>
            <w:tcW w:w="1663" w:type="dxa"/>
          </w:tcPr>
          <w:p w14:paraId="1A9AEDE6" w14:textId="02ADFE49" w:rsidR="002408E8" w:rsidRDefault="002408E8" w:rsidP="002408E8">
            <w:r>
              <w:rPr>
                <w:rFonts w:hint="eastAsia"/>
              </w:rPr>
              <w:t>8</w:t>
            </w:r>
          </w:p>
        </w:tc>
        <w:tc>
          <w:tcPr>
            <w:tcW w:w="3573" w:type="dxa"/>
          </w:tcPr>
          <w:p w14:paraId="44A54036" w14:textId="783E2212" w:rsidR="002408E8" w:rsidRDefault="002408E8" w:rsidP="002408E8">
            <w:r>
              <w:t>C</w:t>
            </w:r>
            <w:r w:rsidRPr="00D746B4">
              <w:t>rane "allocates" device</w:t>
            </w:r>
          </w:p>
        </w:tc>
        <w:tc>
          <w:tcPr>
            <w:tcW w:w="3016" w:type="dxa"/>
          </w:tcPr>
          <w:p w14:paraId="3C2C62FB" w14:textId="0496BEE7" w:rsidR="002408E8" w:rsidRDefault="002408E8" w:rsidP="002408E8">
            <w:r>
              <w:rPr>
                <w:rFonts w:hint="eastAsia"/>
              </w:rPr>
              <w:t>0</w:t>
            </w:r>
          </w:p>
        </w:tc>
      </w:tr>
      <w:tr w:rsidR="002408E8" w14:paraId="004B83DC" w14:textId="0DDE032A" w:rsidTr="0095295F">
        <w:tc>
          <w:tcPr>
            <w:tcW w:w="1790" w:type="dxa"/>
          </w:tcPr>
          <w:p w14:paraId="7920CAA3" w14:textId="24CEF744" w:rsidR="002408E8" w:rsidRDefault="002408E8" w:rsidP="002408E8">
            <w:r>
              <w:t>1 (</w:t>
            </w:r>
            <w:r w:rsidR="002133C5">
              <w:t>Set</w:t>
            </w:r>
            <w:r>
              <w:t>)</w:t>
            </w:r>
          </w:p>
        </w:tc>
        <w:tc>
          <w:tcPr>
            <w:tcW w:w="1663" w:type="dxa"/>
          </w:tcPr>
          <w:p w14:paraId="6957BAA7" w14:textId="47C253BF" w:rsidR="002408E8" w:rsidRDefault="002408E8" w:rsidP="002408E8">
            <w:r>
              <w:t>0</w:t>
            </w:r>
          </w:p>
        </w:tc>
        <w:tc>
          <w:tcPr>
            <w:tcW w:w="3573" w:type="dxa"/>
          </w:tcPr>
          <w:p w14:paraId="65A07CD8" w14:textId="7844F0F2" w:rsidR="002408E8" w:rsidRDefault="00150236" w:rsidP="002408E8">
            <w:r>
              <w:rPr>
                <w:rFonts w:hint="eastAsia"/>
              </w:rPr>
              <w:t>N</w:t>
            </w:r>
            <w:r>
              <w:t>o operation</w:t>
            </w:r>
          </w:p>
        </w:tc>
        <w:tc>
          <w:tcPr>
            <w:tcW w:w="3016" w:type="dxa"/>
          </w:tcPr>
          <w:p w14:paraId="192C1CC8" w14:textId="2668CB24" w:rsidR="002408E8" w:rsidRDefault="00150236" w:rsidP="002408E8">
            <w:r>
              <w:rPr>
                <w:rFonts w:hint="eastAsia"/>
              </w:rPr>
              <w:t>0</w:t>
            </w:r>
          </w:p>
        </w:tc>
      </w:tr>
      <w:tr w:rsidR="00150236" w14:paraId="478FDD48" w14:textId="77777777" w:rsidTr="0095295F">
        <w:tc>
          <w:tcPr>
            <w:tcW w:w="1790" w:type="dxa"/>
          </w:tcPr>
          <w:p w14:paraId="5BAC5FD1" w14:textId="77777777" w:rsidR="00150236" w:rsidRDefault="00150236" w:rsidP="00150236"/>
        </w:tc>
        <w:tc>
          <w:tcPr>
            <w:tcW w:w="1663" w:type="dxa"/>
          </w:tcPr>
          <w:p w14:paraId="7EE4C95C" w14:textId="7528EA98" w:rsidR="00150236" w:rsidRDefault="00150236" w:rsidP="00150236">
            <w:r>
              <w:rPr>
                <w:rFonts w:hint="eastAsia"/>
              </w:rPr>
              <w:t>1</w:t>
            </w:r>
          </w:p>
        </w:tc>
        <w:tc>
          <w:tcPr>
            <w:tcW w:w="3573" w:type="dxa"/>
          </w:tcPr>
          <w:p w14:paraId="2A0DD8F7" w14:textId="73944028" w:rsidR="00150236" w:rsidRDefault="00150236" w:rsidP="00150236">
            <w:r>
              <w:t>S</w:t>
            </w:r>
            <w:r w:rsidRPr="00D746B4">
              <w:t xml:space="preserve">et crane status =&gt; </w:t>
            </w:r>
            <w:proofErr w:type="spellStart"/>
            <w:r w:rsidRPr="00D746B4">
              <w:t>isLoaded</w:t>
            </w:r>
            <w:proofErr w:type="spellEnd"/>
            <w:r w:rsidRPr="00D746B4">
              <w:t xml:space="preserve"> or not</w:t>
            </w:r>
          </w:p>
        </w:tc>
        <w:tc>
          <w:tcPr>
            <w:tcW w:w="3016" w:type="dxa"/>
          </w:tcPr>
          <w:p w14:paraId="70495006" w14:textId="196E31C6" w:rsidR="00150236" w:rsidRDefault="00150236" w:rsidP="00150236">
            <w:r>
              <w:rPr>
                <w:rFonts w:hint="eastAsia"/>
              </w:rPr>
              <w:t>0</w:t>
            </w:r>
            <w:r>
              <w:t xml:space="preserve"> (unloaded) \ 1 (loaded)</w:t>
            </w:r>
          </w:p>
        </w:tc>
      </w:tr>
      <w:tr w:rsidR="009B7FCC" w14:paraId="33521869" w14:textId="77777777" w:rsidTr="0095295F">
        <w:tc>
          <w:tcPr>
            <w:tcW w:w="1790" w:type="dxa"/>
          </w:tcPr>
          <w:p w14:paraId="7DAC8A73" w14:textId="77777777" w:rsidR="009B7FCC" w:rsidRDefault="009B7FCC" w:rsidP="00150236"/>
        </w:tc>
        <w:tc>
          <w:tcPr>
            <w:tcW w:w="1663" w:type="dxa"/>
          </w:tcPr>
          <w:p w14:paraId="5F485FC7" w14:textId="6F7F467D" w:rsidR="009B7FCC" w:rsidRDefault="009B7FCC" w:rsidP="00150236">
            <w:r>
              <w:rPr>
                <w:rFonts w:hint="eastAsia"/>
              </w:rPr>
              <w:t>2</w:t>
            </w:r>
          </w:p>
        </w:tc>
        <w:tc>
          <w:tcPr>
            <w:tcW w:w="3573" w:type="dxa"/>
          </w:tcPr>
          <w:p w14:paraId="768F34D3" w14:textId="703D5D81" w:rsidR="009B7FCC" w:rsidRDefault="002133C5" w:rsidP="00150236">
            <w:r>
              <w:t>Set the moving status of crane</w:t>
            </w:r>
          </w:p>
        </w:tc>
        <w:tc>
          <w:tcPr>
            <w:tcW w:w="3016" w:type="dxa"/>
          </w:tcPr>
          <w:p w14:paraId="71F9FA2F" w14:textId="342B576C" w:rsidR="009B7FCC" w:rsidRDefault="002133C5" w:rsidP="00150236">
            <w:r>
              <w:rPr>
                <w:rFonts w:hint="eastAsia"/>
              </w:rPr>
              <w:t>-</w:t>
            </w:r>
            <w:r>
              <w:t>2 (bottom)</w:t>
            </w:r>
          </w:p>
          <w:p w14:paraId="77B79764" w14:textId="21D16E6E" w:rsidR="002133C5" w:rsidRDefault="002133C5" w:rsidP="00150236">
            <w:r>
              <w:rPr>
                <w:rFonts w:hint="eastAsia"/>
              </w:rPr>
              <w:t>-</w:t>
            </w:r>
            <w:r>
              <w:t>1 (going down)</w:t>
            </w:r>
          </w:p>
          <w:p w14:paraId="23569184" w14:textId="77777777" w:rsidR="002133C5" w:rsidRDefault="002133C5" w:rsidP="00150236">
            <w:r>
              <w:rPr>
                <w:rFonts w:hint="eastAsia"/>
              </w:rPr>
              <w:t>0 (i</w:t>
            </w:r>
            <w:r>
              <w:t>nitial)</w:t>
            </w:r>
          </w:p>
          <w:p w14:paraId="641DEE1C" w14:textId="77777777" w:rsidR="002133C5" w:rsidRDefault="002133C5" w:rsidP="00150236">
            <w:r>
              <w:rPr>
                <w:rFonts w:hint="eastAsia"/>
              </w:rPr>
              <w:t>1</w:t>
            </w:r>
            <w:r>
              <w:t xml:space="preserve"> (going up)</w:t>
            </w:r>
          </w:p>
          <w:p w14:paraId="6EEA7331" w14:textId="50B920E2" w:rsidR="002133C5" w:rsidRDefault="002133C5" w:rsidP="00150236">
            <w:r>
              <w:rPr>
                <w:rFonts w:hint="eastAsia"/>
              </w:rPr>
              <w:t>2</w:t>
            </w:r>
            <w:r>
              <w:t xml:space="preserve"> (top)</w:t>
            </w:r>
            <w:r w:rsidR="00CB50E9">
              <w:t xml:space="preserve"> </w:t>
            </w:r>
          </w:p>
        </w:tc>
      </w:tr>
      <w:tr w:rsidR="009B7FCC" w14:paraId="4D7D10BF" w14:textId="77777777" w:rsidTr="0095295F">
        <w:tc>
          <w:tcPr>
            <w:tcW w:w="1790" w:type="dxa"/>
          </w:tcPr>
          <w:p w14:paraId="1C30B97D" w14:textId="77777777" w:rsidR="009B7FCC" w:rsidRDefault="009B7FCC" w:rsidP="00150236"/>
        </w:tc>
        <w:tc>
          <w:tcPr>
            <w:tcW w:w="1663" w:type="dxa"/>
          </w:tcPr>
          <w:p w14:paraId="1448A191" w14:textId="00C01B28" w:rsidR="009B7FCC" w:rsidRDefault="009B7FCC" w:rsidP="00150236">
            <w:r>
              <w:rPr>
                <w:rFonts w:hint="eastAsia"/>
              </w:rPr>
              <w:t>3</w:t>
            </w:r>
          </w:p>
        </w:tc>
        <w:tc>
          <w:tcPr>
            <w:tcW w:w="3573" w:type="dxa"/>
          </w:tcPr>
          <w:p w14:paraId="416AF125" w14:textId="74D75A33" w:rsidR="009B7FCC" w:rsidRDefault="002133C5" w:rsidP="00150236">
            <w:r>
              <w:t>Set the operation status of crane</w:t>
            </w:r>
          </w:p>
        </w:tc>
        <w:tc>
          <w:tcPr>
            <w:tcW w:w="3016" w:type="dxa"/>
          </w:tcPr>
          <w:p w14:paraId="55A39C28" w14:textId="77777777" w:rsidR="009B7FCC" w:rsidRDefault="002133C5" w:rsidP="00150236">
            <w:r>
              <w:rPr>
                <w:rFonts w:hint="eastAsia"/>
              </w:rPr>
              <w:t>0</w:t>
            </w:r>
            <w:r>
              <w:t xml:space="preserve"> (free status)</w:t>
            </w:r>
          </w:p>
          <w:p w14:paraId="638C6D86" w14:textId="20390F7C" w:rsidR="002133C5" w:rsidRDefault="002133C5" w:rsidP="00150236">
            <w:r>
              <w:rPr>
                <w:rFonts w:hint="eastAsia"/>
              </w:rPr>
              <w:t>1</w:t>
            </w:r>
            <w:r>
              <w:t xml:space="preserve"> (retrieve)</w:t>
            </w:r>
            <w:r w:rsidR="0074182E">
              <w:t xml:space="preserve"> </w:t>
            </w:r>
          </w:p>
          <w:p w14:paraId="3EB1FE7F" w14:textId="21D8A816" w:rsidR="002133C5" w:rsidRDefault="002133C5" w:rsidP="00150236">
            <w:r>
              <w:rPr>
                <w:rFonts w:hint="eastAsia"/>
              </w:rPr>
              <w:t>2</w:t>
            </w:r>
            <w:r>
              <w:t xml:space="preserve"> (allocate)</w:t>
            </w:r>
          </w:p>
        </w:tc>
      </w:tr>
      <w:tr w:rsidR="002133C5" w14:paraId="01956E81" w14:textId="77777777" w:rsidTr="0095295F">
        <w:tc>
          <w:tcPr>
            <w:tcW w:w="1790" w:type="dxa"/>
          </w:tcPr>
          <w:p w14:paraId="0C6E9885" w14:textId="5DF490C0" w:rsidR="002133C5" w:rsidRDefault="002133C5" w:rsidP="00150236">
            <w:r>
              <w:rPr>
                <w:rFonts w:hint="eastAsia"/>
              </w:rPr>
              <w:t>2</w:t>
            </w:r>
            <w:r>
              <w:t xml:space="preserve"> (Get)</w:t>
            </w:r>
          </w:p>
        </w:tc>
        <w:tc>
          <w:tcPr>
            <w:tcW w:w="1663" w:type="dxa"/>
          </w:tcPr>
          <w:p w14:paraId="09DDDD78" w14:textId="0FB5255E" w:rsidR="002133C5" w:rsidRDefault="002133C5" w:rsidP="00150236">
            <w:r>
              <w:rPr>
                <w:rFonts w:hint="eastAsia"/>
              </w:rPr>
              <w:t>0</w:t>
            </w:r>
          </w:p>
        </w:tc>
        <w:tc>
          <w:tcPr>
            <w:tcW w:w="3573" w:type="dxa"/>
          </w:tcPr>
          <w:p w14:paraId="1F85EC15" w14:textId="03FEDC61" w:rsidR="002133C5" w:rsidRDefault="002133C5" w:rsidP="00150236">
            <w:r>
              <w:t>No operation</w:t>
            </w:r>
          </w:p>
        </w:tc>
        <w:tc>
          <w:tcPr>
            <w:tcW w:w="3016" w:type="dxa"/>
          </w:tcPr>
          <w:p w14:paraId="6FBEB0E7" w14:textId="1BC20C78" w:rsidR="002133C5" w:rsidRDefault="002133C5" w:rsidP="00150236">
            <w:r>
              <w:rPr>
                <w:rFonts w:hint="eastAsia"/>
              </w:rPr>
              <w:t>0</w:t>
            </w:r>
          </w:p>
        </w:tc>
      </w:tr>
      <w:tr w:rsidR="002133C5" w14:paraId="79817CAE" w14:textId="77777777" w:rsidTr="0095295F">
        <w:tc>
          <w:tcPr>
            <w:tcW w:w="1790" w:type="dxa"/>
          </w:tcPr>
          <w:p w14:paraId="78756D2B" w14:textId="77777777" w:rsidR="002133C5" w:rsidRDefault="002133C5" w:rsidP="00150236"/>
        </w:tc>
        <w:tc>
          <w:tcPr>
            <w:tcW w:w="1663" w:type="dxa"/>
          </w:tcPr>
          <w:p w14:paraId="4BEA0E1F" w14:textId="77991E23" w:rsidR="002133C5" w:rsidRDefault="002133C5" w:rsidP="00150236">
            <w:r>
              <w:rPr>
                <w:rFonts w:hint="eastAsia"/>
              </w:rPr>
              <w:t>1</w:t>
            </w:r>
          </w:p>
        </w:tc>
        <w:tc>
          <w:tcPr>
            <w:tcW w:w="3573" w:type="dxa"/>
          </w:tcPr>
          <w:p w14:paraId="6D2C8CB5" w14:textId="74582662" w:rsidR="002133C5" w:rsidRDefault="002133C5" w:rsidP="00150236">
            <w:r>
              <w:t>Get</w:t>
            </w:r>
            <w:r w:rsidRPr="00D746B4">
              <w:t xml:space="preserve"> crane status =&gt; </w:t>
            </w:r>
            <w:proofErr w:type="spellStart"/>
            <w:r w:rsidRPr="00D746B4">
              <w:t>isLoaded</w:t>
            </w:r>
            <w:proofErr w:type="spellEnd"/>
            <w:r w:rsidRPr="00D746B4">
              <w:t xml:space="preserve"> or not</w:t>
            </w:r>
          </w:p>
        </w:tc>
        <w:tc>
          <w:tcPr>
            <w:tcW w:w="3016" w:type="dxa"/>
          </w:tcPr>
          <w:p w14:paraId="611EE69A" w14:textId="3DCDFCD7" w:rsidR="002133C5" w:rsidRDefault="002133C5" w:rsidP="00150236">
            <w:r>
              <w:rPr>
                <w:rFonts w:hint="eastAsia"/>
              </w:rPr>
              <w:t>0</w:t>
            </w:r>
          </w:p>
        </w:tc>
      </w:tr>
      <w:tr w:rsidR="002133C5" w14:paraId="2CE91E42" w14:textId="77777777" w:rsidTr="0095295F">
        <w:tc>
          <w:tcPr>
            <w:tcW w:w="1790" w:type="dxa"/>
          </w:tcPr>
          <w:p w14:paraId="7F517886" w14:textId="77777777" w:rsidR="002133C5" w:rsidRDefault="002133C5" w:rsidP="00150236"/>
        </w:tc>
        <w:tc>
          <w:tcPr>
            <w:tcW w:w="1663" w:type="dxa"/>
          </w:tcPr>
          <w:p w14:paraId="7389A430" w14:textId="063A9B81" w:rsidR="002133C5" w:rsidRDefault="002133C5" w:rsidP="00150236">
            <w:r>
              <w:rPr>
                <w:rFonts w:hint="eastAsia"/>
              </w:rPr>
              <w:t>2</w:t>
            </w:r>
          </w:p>
        </w:tc>
        <w:tc>
          <w:tcPr>
            <w:tcW w:w="3573" w:type="dxa"/>
          </w:tcPr>
          <w:p w14:paraId="026CBADB" w14:textId="7A083225" w:rsidR="002133C5" w:rsidRDefault="002133C5" w:rsidP="00150236">
            <w:r>
              <w:t>Get the moving status of crane</w:t>
            </w:r>
          </w:p>
        </w:tc>
        <w:tc>
          <w:tcPr>
            <w:tcW w:w="3016" w:type="dxa"/>
          </w:tcPr>
          <w:p w14:paraId="204908F3" w14:textId="22699627" w:rsidR="002133C5" w:rsidRDefault="002133C5" w:rsidP="00150236">
            <w:r>
              <w:rPr>
                <w:rFonts w:hint="eastAsia"/>
              </w:rPr>
              <w:t>0</w:t>
            </w:r>
          </w:p>
        </w:tc>
      </w:tr>
      <w:tr w:rsidR="002133C5" w14:paraId="5037D959" w14:textId="77777777" w:rsidTr="0095295F">
        <w:tc>
          <w:tcPr>
            <w:tcW w:w="1790" w:type="dxa"/>
          </w:tcPr>
          <w:p w14:paraId="4F8BC8AA" w14:textId="77777777" w:rsidR="002133C5" w:rsidRDefault="002133C5" w:rsidP="00150236"/>
        </w:tc>
        <w:tc>
          <w:tcPr>
            <w:tcW w:w="1663" w:type="dxa"/>
          </w:tcPr>
          <w:p w14:paraId="409DFFF1" w14:textId="19503541" w:rsidR="002133C5" w:rsidRDefault="002133C5" w:rsidP="00150236">
            <w:r>
              <w:rPr>
                <w:rFonts w:hint="eastAsia"/>
              </w:rPr>
              <w:t>3</w:t>
            </w:r>
          </w:p>
        </w:tc>
        <w:tc>
          <w:tcPr>
            <w:tcW w:w="3573" w:type="dxa"/>
          </w:tcPr>
          <w:p w14:paraId="0870A6C2" w14:textId="70DF33AA" w:rsidR="002133C5" w:rsidRDefault="002133C5" w:rsidP="00150236">
            <w:r>
              <w:t>Get the operation status of crane</w:t>
            </w:r>
          </w:p>
        </w:tc>
        <w:tc>
          <w:tcPr>
            <w:tcW w:w="3016" w:type="dxa"/>
          </w:tcPr>
          <w:p w14:paraId="64BA0AA9" w14:textId="47B22C09" w:rsidR="002133C5" w:rsidRDefault="002133C5" w:rsidP="00150236">
            <w:r>
              <w:rPr>
                <w:rFonts w:hint="eastAsia"/>
              </w:rPr>
              <w:t>0</w:t>
            </w:r>
          </w:p>
        </w:tc>
      </w:tr>
    </w:tbl>
    <w:p w14:paraId="21CF2ECE" w14:textId="6A2D698E" w:rsidR="00BC32F6" w:rsidRDefault="00BC32F6" w:rsidP="0095295F"/>
    <w:p w14:paraId="5D1D8855" w14:textId="556C7C52" w:rsidR="00BC32F6" w:rsidRDefault="00BC32F6" w:rsidP="00BC32F6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C</w:t>
      </w:r>
      <w:r>
        <w:t>ommunication</w:t>
      </w:r>
    </w:p>
    <w:p w14:paraId="2F87FF99" w14:textId="77777777" w:rsidR="00874817" w:rsidRDefault="00874817" w:rsidP="00BC32F6">
      <w:pPr>
        <w:pStyle w:val="a3"/>
        <w:numPr>
          <w:ilvl w:val="1"/>
          <w:numId w:val="1"/>
        </w:numPr>
        <w:ind w:leftChars="0"/>
      </w:pPr>
      <w:r>
        <w:rPr>
          <w:rFonts w:hint="eastAsia"/>
        </w:rPr>
        <w:t xml:space="preserve"> </w:t>
      </w:r>
      <w:r w:rsidR="00BC32F6">
        <w:rPr>
          <w:rFonts w:hint="eastAsia"/>
        </w:rPr>
        <w:t>M</w:t>
      </w:r>
      <w:r w:rsidR="00BC32F6">
        <w:t xml:space="preserve">ega2560 and </w:t>
      </w:r>
      <w:proofErr w:type="spellStart"/>
      <w:r w:rsidR="00BC32F6">
        <w:t>NodeMCU</w:t>
      </w:r>
      <w:proofErr w:type="spellEnd"/>
    </w:p>
    <w:p w14:paraId="0A44040B" w14:textId="40EE5252" w:rsidR="0095295F" w:rsidRDefault="00423CEA" w:rsidP="00874817">
      <w:pPr>
        <w:pStyle w:val="a3"/>
        <w:numPr>
          <w:ilvl w:val="2"/>
          <w:numId w:val="1"/>
        </w:numPr>
        <w:ind w:leftChars="0"/>
      </w:pPr>
      <w:r>
        <w:t>Server c</w:t>
      </w:r>
      <w:r w:rsidR="0095295F">
        <w:t>ommand packet contains 9 bytes</w:t>
      </w:r>
      <w:bookmarkStart w:id="0" w:name="_GoBack"/>
      <w:bookmarkEnd w:id="0"/>
      <w:r w:rsidR="0095295F">
        <w:br/>
        <w:t>Command packet:</w:t>
      </w:r>
    </w:p>
    <w:tbl>
      <w:tblPr>
        <w:tblStyle w:val="a4"/>
        <w:tblpPr w:leftFromText="180" w:rightFromText="180" w:vertAnchor="text" w:horzAnchor="margin" w:tblpXSpec="center" w:tblpY="-31"/>
        <w:tblW w:w="9351" w:type="dxa"/>
        <w:tblLook w:val="04A0" w:firstRow="1" w:lastRow="0" w:firstColumn="1" w:lastColumn="0" w:noHBand="0" w:noVBand="1"/>
      </w:tblPr>
      <w:tblGrid>
        <w:gridCol w:w="567"/>
        <w:gridCol w:w="1076"/>
        <w:gridCol w:w="868"/>
        <w:gridCol w:w="665"/>
        <w:gridCol w:w="868"/>
        <w:gridCol w:w="665"/>
        <w:gridCol w:w="868"/>
        <w:gridCol w:w="665"/>
        <w:gridCol w:w="868"/>
        <w:gridCol w:w="2241"/>
      </w:tblGrid>
      <w:tr w:rsidR="00874817" w14:paraId="5F7B57F6" w14:textId="77777777" w:rsidTr="00874817">
        <w:tc>
          <w:tcPr>
            <w:tcW w:w="0" w:type="auto"/>
          </w:tcPr>
          <w:p w14:paraId="0922721B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rFonts w:hint="eastAsia"/>
                <w:sz w:val="20"/>
              </w:rPr>
              <w:t>S</w:t>
            </w:r>
            <w:r w:rsidRPr="002B6F63">
              <w:rPr>
                <w:sz w:val="20"/>
              </w:rPr>
              <w:t>OT</w:t>
            </w:r>
          </w:p>
        </w:tc>
        <w:tc>
          <w:tcPr>
            <w:tcW w:w="0" w:type="auto"/>
          </w:tcPr>
          <w:p w14:paraId="09802A0A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Op-category</w:t>
            </w:r>
          </w:p>
        </w:tc>
        <w:tc>
          <w:tcPr>
            <w:tcW w:w="0" w:type="auto"/>
          </w:tcPr>
          <w:p w14:paraId="14D965E7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0" w:type="auto"/>
          </w:tcPr>
          <w:p w14:paraId="7326FF18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  <w:tc>
          <w:tcPr>
            <w:tcW w:w="0" w:type="auto"/>
          </w:tcPr>
          <w:p w14:paraId="3A15340E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0" w:type="auto"/>
          </w:tcPr>
          <w:p w14:paraId="5A7ACC22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  <w:tc>
          <w:tcPr>
            <w:tcW w:w="0" w:type="auto"/>
          </w:tcPr>
          <w:p w14:paraId="33F62665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0" w:type="auto"/>
          </w:tcPr>
          <w:p w14:paraId="052BB5B4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  <w:tc>
          <w:tcPr>
            <w:tcW w:w="0" w:type="auto"/>
          </w:tcPr>
          <w:p w14:paraId="78E67907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2241" w:type="dxa"/>
          </w:tcPr>
          <w:p w14:paraId="3CBDFC0D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</w:tr>
      <w:tr w:rsidR="00874817" w14:paraId="4B8BC5A0" w14:textId="77777777" w:rsidTr="00874817">
        <w:tc>
          <w:tcPr>
            <w:tcW w:w="0" w:type="auto"/>
          </w:tcPr>
          <w:p w14:paraId="19EA5F06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“\n”</w:t>
            </w:r>
          </w:p>
        </w:tc>
        <w:tc>
          <w:tcPr>
            <w:tcW w:w="0" w:type="auto"/>
          </w:tcPr>
          <w:p w14:paraId="4F4C16CF" w14:textId="77777777" w:rsidR="00874817" w:rsidRPr="002B6F63" w:rsidRDefault="00874817" w:rsidP="00874817">
            <w:pPr>
              <w:rPr>
                <w:sz w:val="20"/>
              </w:rPr>
            </w:pPr>
          </w:p>
        </w:tc>
        <w:tc>
          <w:tcPr>
            <w:tcW w:w="0" w:type="auto"/>
          </w:tcPr>
          <w:p w14:paraId="3513F4CB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Station 0</w:t>
            </w:r>
          </w:p>
        </w:tc>
        <w:tc>
          <w:tcPr>
            <w:tcW w:w="0" w:type="auto"/>
          </w:tcPr>
          <w:p w14:paraId="59A2D14F" w14:textId="77777777" w:rsidR="00874817" w:rsidRPr="002B6F63" w:rsidRDefault="00874817" w:rsidP="00874817">
            <w:pPr>
              <w:rPr>
                <w:sz w:val="20"/>
              </w:rPr>
            </w:pPr>
          </w:p>
        </w:tc>
        <w:tc>
          <w:tcPr>
            <w:tcW w:w="0" w:type="auto"/>
          </w:tcPr>
          <w:p w14:paraId="56449B11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Station 1</w:t>
            </w:r>
          </w:p>
        </w:tc>
        <w:tc>
          <w:tcPr>
            <w:tcW w:w="0" w:type="auto"/>
          </w:tcPr>
          <w:p w14:paraId="20FDAD13" w14:textId="77777777" w:rsidR="00874817" w:rsidRPr="002B6F63" w:rsidRDefault="00874817" w:rsidP="00874817">
            <w:pPr>
              <w:rPr>
                <w:sz w:val="20"/>
              </w:rPr>
            </w:pPr>
          </w:p>
        </w:tc>
        <w:tc>
          <w:tcPr>
            <w:tcW w:w="0" w:type="auto"/>
          </w:tcPr>
          <w:p w14:paraId="3EE579D5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Station 2</w:t>
            </w:r>
          </w:p>
        </w:tc>
        <w:tc>
          <w:tcPr>
            <w:tcW w:w="0" w:type="auto"/>
          </w:tcPr>
          <w:p w14:paraId="047FC89C" w14:textId="77777777" w:rsidR="00874817" w:rsidRPr="002B6F63" w:rsidRDefault="00874817" w:rsidP="00874817">
            <w:pPr>
              <w:rPr>
                <w:sz w:val="20"/>
              </w:rPr>
            </w:pPr>
          </w:p>
        </w:tc>
        <w:tc>
          <w:tcPr>
            <w:tcW w:w="0" w:type="auto"/>
          </w:tcPr>
          <w:p w14:paraId="353FAF30" w14:textId="77777777" w:rsidR="00874817" w:rsidRPr="002B6F63" w:rsidRDefault="00874817" w:rsidP="00874817">
            <w:pPr>
              <w:rPr>
                <w:sz w:val="20"/>
              </w:rPr>
            </w:pPr>
            <w:r w:rsidRPr="002B6F63">
              <w:rPr>
                <w:sz w:val="20"/>
              </w:rPr>
              <w:t>Station 3</w:t>
            </w:r>
          </w:p>
        </w:tc>
        <w:tc>
          <w:tcPr>
            <w:tcW w:w="2241" w:type="dxa"/>
          </w:tcPr>
          <w:p w14:paraId="673085D9" w14:textId="77777777" w:rsidR="00874817" w:rsidRPr="002B6F63" w:rsidRDefault="00874817" w:rsidP="00874817">
            <w:pPr>
              <w:rPr>
                <w:sz w:val="20"/>
              </w:rPr>
            </w:pPr>
          </w:p>
        </w:tc>
      </w:tr>
    </w:tbl>
    <w:p w14:paraId="215F68EE" w14:textId="617FD447" w:rsidR="00874817" w:rsidRDefault="00874817" w:rsidP="00874817">
      <w:pPr>
        <w:pStyle w:val="a3"/>
        <w:numPr>
          <w:ilvl w:val="2"/>
          <w:numId w:val="1"/>
        </w:numPr>
        <w:ind w:leftChars="0"/>
      </w:pPr>
      <w:r>
        <w:rPr>
          <w:rFonts w:hint="eastAsia"/>
        </w:rPr>
        <w:t>S</w:t>
      </w:r>
      <w:r>
        <w:t xml:space="preserve">erial port command contains </w:t>
      </w:r>
      <w:r w:rsidR="00B00DF2">
        <w:t>1+3x</w:t>
      </w:r>
      <w:r>
        <w:t xml:space="preserve"> char</w:t>
      </w:r>
    </w:p>
    <w:tbl>
      <w:tblPr>
        <w:tblStyle w:val="a4"/>
        <w:tblW w:w="0" w:type="auto"/>
        <w:tblInd w:w="1920" w:type="dxa"/>
        <w:tblLook w:val="04A0" w:firstRow="1" w:lastRow="0" w:firstColumn="1" w:lastColumn="0" w:noHBand="0" w:noVBand="1"/>
      </w:tblPr>
      <w:tblGrid>
        <w:gridCol w:w="2198"/>
        <w:gridCol w:w="2179"/>
        <w:gridCol w:w="2048"/>
        <w:gridCol w:w="2111"/>
      </w:tblGrid>
      <w:tr w:rsidR="00874817" w14:paraId="08677D8D" w14:textId="77777777" w:rsidTr="00874817">
        <w:tc>
          <w:tcPr>
            <w:tcW w:w="2614" w:type="dxa"/>
          </w:tcPr>
          <w:p w14:paraId="0F3EE459" w14:textId="1DC9BB7E" w:rsidR="00874817" w:rsidRDefault="00874817" w:rsidP="00874817">
            <w:pPr>
              <w:pStyle w:val="a3"/>
              <w:ind w:leftChars="0" w:left="0"/>
            </w:pPr>
            <w:r>
              <w:rPr>
                <w:rFonts w:hint="eastAsia"/>
              </w:rPr>
              <w:t>O</w:t>
            </w:r>
            <w:r>
              <w:t>p-category</w:t>
            </w:r>
          </w:p>
        </w:tc>
        <w:tc>
          <w:tcPr>
            <w:tcW w:w="2614" w:type="dxa"/>
          </w:tcPr>
          <w:p w14:paraId="7ACAD3D7" w14:textId="188BD225" w:rsidR="00874817" w:rsidRDefault="00874817" w:rsidP="00874817">
            <w:pPr>
              <w:pStyle w:val="a3"/>
              <w:ind w:leftChars="0" w:left="0"/>
            </w:pPr>
            <w:r>
              <w:t>Station number</w:t>
            </w:r>
          </w:p>
        </w:tc>
        <w:tc>
          <w:tcPr>
            <w:tcW w:w="2614" w:type="dxa"/>
          </w:tcPr>
          <w:p w14:paraId="522DD112" w14:textId="469DC5ED" w:rsidR="00874817" w:rsidRDefault="00874817" w:rsidP="00874817">
            <w:pPr>
              <w:pStyle w:val="a3"/>
              <w:ind w:leftChars="0" w:left="0"/>
            </w:pPr>
            <w:r>
              <w:t>Op ID</w:t>
            </w:r>
          </w:p>
        </w:tc>
        <w:tc>
          <w:tcPr>
            <w:tcW w:w="2614" w:type="dxa"/>
          </w:tcPr>
          <w:p w14:paraId="42BA8405" w14:textId="2215926C" w:rsidR="00874817" w:rsidRDefault="00874817" w:rsidP="00874817">
            <w:pPr>
              <w:pStyle w:val="a3"/>
              <w:ind w:leftChars="0" w:left="0"/>
            </w:pPr>
            <w:r>
              <w:rPr>
                <w:rFonts w:hint="eastAsia"/>
              </w:rPr>
              <w:t>v</w:t>
            </w:r>
            <w:r>
              <w:t>alue</w:t>
            </w:r>
          </w:p>
        </w:tc>
      </w:tr>
    </w:tbl>
    <w:p w14:paraId="48221E58" w14:textId="6E768740" w:rsidR="003A338E" w:rsidRDefault="003A338E" w:rsidP="0095295F"/>
    <w:p w14:paraId="5166C3E8" w14:textId="680A25A3" w:rsidR="00BC32F6" w:rsidRDefault="003A338E" w:rsidP="003A338E">
      <w:pPr>
        <w:widowControl/>
        <w:jc w:val="center"/>
      </w:pPr>
      <w:r>
        <w:br w:type="page"/>
      </w:r>
      <w:r>
        <w:rPr>
          <w:rFonts w:hint="eastAsia"/>
        </w:rPr>
        <w:lastRenderedPageBreak/>
        <w:t>H</w:t>
      </w:r>
      <w:r>
        <w:t>aptiCenter Server</w:t>
      </w:r>
    </w:p>
    <w:p w14:paraId="6852C0D1" w14:textId="0D5C1B99" w:rsidR="003A338E" w:rsidRDefault="003A338E" w:rsidP="003A338E">
      <w:pPr>
        <w:pStyle w:val="a3"/>
        <w:widowControl/>
        <w:numPr>
          <w:ilvl w:val="0"/>
          <w:numId w:val="4"/>
        </w:numPr>
        <w:ind w:leftChars="0"/>
      </w:pPr>
      <w:r>
        <w:rPr>
          <w:rFonts w:hint="eastAsia"/>
        </w:rPr>
        <w:t>C</w:t>
      </w:r>
      <w:r>
        <w:t>ommunicate with crane controller</w:t>
      </w:r>
    </w:p>
    <w:p w14:paraId="1E6AAF52" w14:textId="12C43F45" w:rsidR="003A338E" w:rsidRDefault="003A338E" w:rsidP="003A338E">
      <w:pPr>
        <w:pStyle w:val="a3"/>
        <w:widowControl/>
        <w:numPr>
          <w:ilvl w:val="1"/>
          <w:numId w:val="4"/>
        </w:numPr>
        <w:ind w:leftChars="0"/>
      </w:pPr>
      <w:r>
        <w:rPr>
          <w:rFonts w:hint="eastAsia"/>
        </w:rPr>
        <w:t>S</w:t>
      </w:r>
      <w:r>
        <w:t>erver send command format</w:t>
      </w:r>
    </w:p>
    <w:tbl>
      <w:tblPr>
        <w:tblStyle w:val="a4"/>
        <w:tblpPr w:leftFromText="180" w:rightFromText="180" w:vertAnchor="text" w:horzAnchor="margin" w:tblpXSpec="center" w:tblpY="-31"/>
        <w:tblW w:w="10060" w:type="dxa"/>
        <w:tblLook w:val="04A0" w:firstRow="1" w:lastRow="0" w:firstColumn="1" w:lastColumn="0" w:noHBand="0" w:noVBand="1"/>
      </w:tblPr>
      <w:tblGrid>
        <w:gridCol w:w="769"/>
        <w:gridCol w:w="740"/>
        <w:gridCol w:w="1066"/>
        <w:gridCol w:w="1109"/>
        <w:gridCol w:w="884"/>
        <w:gridCol w:w="665"/>
        <w:gridCol w:w="884"/>
        <w:gridCol w:w="665"/>
        <w:gridCol w:w="884"/>
        <w:gridCol w:w="665"/>
        <w:gridCol w:w="884"/>
        <w:gridCol w:w="845"/>
      </w:tblGrid>
      <w:tr w:rsidR="003A338E" w14:paraId="0FCDA3D3" w14:textId="77777777" w:rsidTr="003A338E">
        <w:tc>
          <w:tcPr>
            <w:tcW w:w="0" w:type="auto"/>
          </w:tcPr>
          <w:p w14:paraId="7DD4A28B" w14:textId="6CFAC708" w:rsidR="003A338E" w:rsidRPr="002B6F63" w:rsidRDefault="003A338E" w:rsidP="00486142">
            <w:pPr>
              <w:rPr>
                <w:sz w:val="20"/>
              </w:rPr>
            </w:pPr>
            <w:r>
              <w:rPr>
                <w:sz w:val="20"/>
              </w:rPr>
              <w:t>Length</w:t>
            </w:r>
          </w:p>
        </w:tc>
        <w:tc>
          <w:tcPr>
            <w:tcW w:w="0" w:type="auto"/>
          </w:tcPr>
          <w:p w14:paraId="2A2ECEF8" w14:textId="53A7E0C4" w:rsidR="003A338E" w:rsidRPr="002B6F63" w:rsidRDefault="003A338E" w:rsidP="00486142">
            <w:pPr>
              <w:rPr>
                <w:sz w:val="20"/>
              </w:rPr>
            </w:pPr>
            <w:proofErr w:type="spellStart"/>
            <w:r>
              <w:rPr>
                <w:rFonts w:hint="eastAsia"/>
                <w:sz w:val="20"/>
              </w:rPr>
              <w:t>c</w:t>
            </w:r>
            <w:r>
              <w:rPr>
                <w:sz w:val="20"/>
              </w:rPr>
              <w:t>mdID</w:t>
            </w:r>
            <w:proofErr w:type="spellEnd"/>
          </w:p>
        </w:tc>
        <w:tc>
          <w:tcPr>
            <w:tcW w:w="0" w:type="auto"/>
          </w:tcPr>
          <w:p w14:paraId="6F5F8C6F" w14:textId="427C2206" w:rsidR="003A338E" w:rsidRPr="002B6F63" w:rsidRDefault="003A338E" w:rsidP="00486142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>s</w:t>
            </w:r>
            <w:r>
              <w:rPr>
                <w:sz w:val="20"/>
              </w:rPr>
              <w:t>upervisor</w:t>
            </w:r>
          </w:p>
        </w:tc>
        <w:tc>
          <w:tcPr>
            <w:tcW w:w="0" w:type="auto"/>
          </w:tcPr>
          <w:p w14:paraId="616CB2D1" w14:textId="2A9D4B54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Op-category</w:t>
            </w:r>
          </w:p>
        </w:tc>
        <w:tc>
          <w:tcPr>
            <w:tcW w:w="0" w:type="auto"/>
          </w:tcPr>
          <w:p w14:paraId="2214F3BD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0" w:type="auto"/>
          </w:tcPr>
          <w:p w14:paraId="18D75E26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  <w:tc>
          <w:tcPr>
            <w:tcW w:w="0" w:type="auto"/>
          </w:tcPr>
          <w:p w14:paraId="19438C08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0" w:type="auto"/>
          </w:tcPr>
          <w:p w14:paraId="4F5FD989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  <w:tc>
          <w:tcPr>
            <w:tcW w:w="0" w:type="auto"/>
          </w:tcPr>
          <w:p w14:paraId="2B293350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0" w:type="auto"/>
          </w:tcPr>
          <w:p w14:paraId="66A25608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  <w:tc>
          <w:tcPr>
            <w:tcW w:w="0" w:type="auto"/>
          </w:tcPr>
          <w:p w14:paraId="7CCB662A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OP_ID</w:t>
            </w:r>
          </w:p>
        </w:tc>
        <w:tc>
          <w:tcPr>
            <w:tcW w:w="845" w:type="dxa"/>
          </w:tcPr>
          <w:p w14:paraId="221B63BA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Value</w:t>
            </w:r>
          </w:p>
        </w:tc>
      </w:tr>
      <w:tr w:rsidR="003A338E" w14:paraId="39F8D040" w14:textId="77777777" w:rsidTr="003A338E">
        <w:tc>
          <w:tcPr>
            <w:tcW w:w="0" w:type="auto"/>
          </w:tcPr>
          <w:p w14:paraId="5F12938B" w14:textId="33EE2DF0" w:rsidR="003A338E" w:rsidRPr="002B6F63" w:rsidRDefault="003A338E" w:rsidP="00486142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nt</w:t>
            </w:r>
          </w:p>
        </w:tc>
        <w:tc>
          <w:tcPr>
            <w:tcW w:w="0" w:type="auto"/>
          </w:tcPr>
          <w:p w14:paraId="47A9373D" w14:textId="567A16B2" w:rsidR="003A338E" w:rsidRPr="002B6F63" w:rsidRDefault="003A338E" w:rsidP="00486142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nt</w:t>
            </w:r>
          </w:p>
        </w:tc>
        <w:tc>
          <w:tcPr>
            <w:tcW w:w="0" w:type="auto"/>
          </w:tcPr>
          <w:p w14:paraId="4C23A946" w14:textId="79E1443F" w:rsidR="003A338E" w:rsidRDefault="003A338E" w:rsidP="00486142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nt</w:t>
            </w:r>
          </w:p>
        </w:tc>
        <w:tc>
          <w:tcPr>
            <w:tcW w:w="0" w:type="auto"/>
          </w:tcPr>
          <w:p w14:paraId="66B316AF" w14:textId="3F9B83FF" w:rsidR="003A338E" w:rsidRPr="002B6F63" w:rsidRDefault="003A338E" w:rsidP="00486142">
            <w:pPr>
              <w:rPr>
                <w:sz w:val="20"/>
              </w:rPr>
            </w:pPr>
            <w:r>
              <w:rPr>
                <w:rFonts w:hint="eastAsia"/>
                <w:sz w:val="20"/>
              </w:rPr>
              <w:t>i</w:t>
            </w:r>
            <w:r>
              <w:rPr>
                <w:sz w:val="20"/>
              </w:rPr>
              <w:t>nt</w:t>
            </w:r>
          </w:p>
        </w:tc>
        <w:tc>
          <w:tcPr>
            <w:tcW w:w="0" w:type="auto"/>
          </w:tcPr>
          <w:p w14:paraId="7F7A1395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Station 0</w:t>
            </w:r>
          </w:p>
        </w:tc>
        <w:tc>
          <w:tcPr>
            <w:tcW w:w="0" w:type="auto"/>
          </w:tcPr>
          <w:p w14:paraId="094E3D6F" w14:textId="77777777" w:rsidR="003A338E" w:rsidRPr="002B6F63" w:rsidRDefault="003A338E" w:rsidP="00486142">
            <w:pPr>
              <w:rPr>
                <w:sz w:val="20"/>
              </w:rPr>
            </w:pPr>
          </w:p>
        </w:tc>
        <w:tc>
          <w:tcPr>
            <w:tcW w:w="0" w:type="auto"/>
          </w:tcPr>
          <w:p w14:paraId="19977A02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Station 1</w:t>
            </w:r>
          </w:p>
        </w:tc>
        <w:tc>
          <w:tcPr>
            <w:tcW w:w="0" w:type="auto"/>
          </w:tcPr>
          <w:p w14:paraId="6330586B" w14:textId="77777777" w:rsidR="003A338E" w:rsidRPr="002B6F63" w:rsidRDefault="003A338E" w:rsidP="00486142">
            <w:pPr>
              <w:rPr>
                <w:sz w:val="20"/>
              </w:rPr>
            </w:pPr>
          </w:p>
        </w:tc>
        <w:tc>
          <w:tcPr>
            <w:tcW w:w="0" w:type="auto"/>
          </w:tcPr>
          <w:p w14:paraId="50BCFBD4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Station 2</w:t>
            </w:r>
          </w:p>
        </w:tc>
        <w:tc>
          <w:tcPr>
            <w:tcW w:w="0" w:type="auto"/>
          </w:tcPr>
          <w:p w14:paraId="7D15D0A0" w14:textId="77777777" w:rsidR="003A338E" w:rsidRPr="002B6F63" w:rsidRDefault="003A338E" w:rsidP="00486142">
            <w:pPr>
              <w:rPr>
                <w:sz w:val="20"/>
              </w:rPr>
            </w:pPr>
          </w:p>
        </w:tc>
        <w:tc>
          <w:tcPr>
            <w:tcW w:w="0" w:type="auto"/>
          </w:tcPr>
          <w:p w14:paraId="48F17772" w14:textId="77777777" w:rsidR="003A338E" w:rsidRPr="002B6F63" w:rsidRDefault="003A338E" w:rsidP="00486142">
            <w:pPr>
              <w:rPr>
                <w:sz w:val="20"/>
              </w:rPr>
            </w:pPr>
            <w:r w:rsidRPr="002B6F63">
              <w:rPr>
                <w:sz w:val="20"/>
              </w:rPr>
              <w:t>Station 3</w:t>
            </w:r>
          </w:p>
        </w:tc>
        <w:tc>
          <w:tcPr>
            <w:tcW w:w="845" w:type="dxa"/>
          </w:tcPr>
          <w:p w14:paraId="72802ADA" w14:textId="77777777" w:rsidR="003A338E" w:rsidRPr="002B6F63" w:rsidRDefault="003A338E" w:rsidP="00486142">
            <w:pPr>
              <w:rPr>
                <w:sz w:val="20"/>
              </w:rPr>
            </w:pPr>
          </w:p>
        </w:tc>
      </w:tr>
    </w:tbl>
    <w:p w14:paraId="219B6D10" w14:textId="6526D949" w:rsidR="003A338E" w:rsidRDefault="003A338E" w:rsidP="003A338E">
      <w:pPr>
        <w:pStyle w:val="a3"/>
        <w:widowControl/>
        <w:numPr>
          <w:ilvl w:val="1"/>
          <w:numId w:val="4"/>
        </w:numPr>
        <w:ind w:leftChars="0"/>
      </w:pPr>
    </w:p>
    <w:sectPr w:rsidR="003A338E" w:rsidSect="00BC32F6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14F8"/>
    <w:multiLevelType w:val="hybridMultilevel"/>
    <w:tmpl w:val="E99CA6A4"/>
    <w:lvl w:ilvl="0" w:tplc="BA1EC0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2BC0543"/>
    <w:multiLevelType w:val="hybridMultilevel"/>
    <w:tmpl w:val="4D7622D8"/>
    <w:lvl w:ilvl="0" w:tplc="9A6A4E18">
      <w:start w:val="1"/>
      <w:numFmt w:val="upperRoman"/>
      <w:lvlText w:val="%1."/>
      <w:lvlJc w:val="left"/>
      <w:pPr>
        <w:ind w:left="840" w:hanging="360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9C9350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510748D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7WwNDa2NDI3NTFW0lEKTi0uzszPAykwrgUAnscKLiwAAAA="/>
  </w:docVars>
  <w:rsids>
    <w:rsidRoot w:val="001900CB"/>
    <w:rsid w:val="00012598"/>
    <w:rsid w:val="00150236"/>
    <w:rsid w:val="001772CE"/>
    <w:rsid w:val="001900CB"/>
    <w:rsid w:val="001E63B4"/>
    <w:rsid w:val="002133C5"/>
    <w:rsid w:val="002408E8"/>
    <w:rsid w:val="002B6F63"/>
    <w:rsid w:val="003170CF"/>
    <w:rsid w:val="003A338E"/>
    <w:rsid w:val="00423CEA"/>
    <w:rsid w:val="00441EF1"/>
    <w:rsid w:val="00495032"/>
    <w:rsid w:val="005D1C5F"/>
    <w:rsid w:val="005D5866"/>
    <w:rsid w:val="006B64FF"/>
    <w:rsid w:val="0074182E"/>
    <w:rsid w:val="00874817"/>
    <w:rsid w:val="0095295F"/>
    <w:rsid w:val="0098220E"/>
    <w:rsid w:val="009B7FCC"/>
    <w:rsid w:val="00A73AB6"/>
    <w:rsid w:val="00B00DF2"/>
    <w:rsid w:val="00B14D98"/>
    <w:rsid w:val="00BC32F6"/>
    <w:rsid w:val="00C300FF"/>
    <w:rsid w:val="00CB50E9"/>
    <w:rsid w:val="00D746B4"/>
    <w:rsid w:val="00DF14CE"/>
    <w:rsid w:val="00E11D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103C61"/>
  <w15:chartTrackingRefBased/>
  <w15:docId w15:val="{AD1CB13D-2092-473E-A99D-ED42CCFEA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C32F6"/>
    <w:pPr>
      <w:ind w:leftChars="200" w:left="480"/>
    </w:pPr>
  </w:style>
  <w:style w:type="table" w:styleId="a4">
    <w:name w:val="Table Grid"/>
    <w:basedOn w:val="a1"/>
    <w:uiPriority w:val="39"/>
    <w:rsid w:val="00D746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6B1359-0A96-4441-B736-AF04B21621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6</TotalTime>
  <Pages>2</Pages>
  <Words>198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14</cp:revision>
  <dcterms:created xsi:type="dcterms:W3CDTF">2021-05-04T04:24:00Z</dcterms:created>
  <dcterms:modified xsi:type="dcterms:W3CDTF">2021-05-25T02:24:00Z</dcterms:modified>
</cp:coreProperties>
</file>